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Erin Stutland</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utland</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7 Elmwood Ave  Wilmette  6009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utsreal@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72873482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